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AE863" w14:textId="5994C465" w:rsidR="003035BE" w:rsidRDefault="003035BE" w:rsidP="003035BE">
      <w:pPr>
        <w:jc w:val="center"/>
      </w:pPr>
      <w:r>
        <w:rPr>
          <w:noProof/>
        </w:rPr>
        <w:drawing>
          <wp:inline distT="0" distB="0" distL="0" distR="0" wp14:anchorId="367023E1" wp14:editId="071D4AAE">
            <wp:extent cx="685800" cy="600075"/>
            <wp:effectExtent l="0" t="0" r="0" b="9525"/>
            <wp:docPr id="1" name="Picture 1" descr="RSEDEN_logo_RG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RSEDEN_logo_RGB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225BA" w14:textId="66383D8D" w:rsidR="000A0F9F" w:rsidRPr="000A0F9F" w:rsidRDefault="000A0F9F" w:rsidP="000A0F9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A0F9F">
        <w:rPr>
          <w:rFonts w:ascii="Times New Roman" w:hAnsi="Times New Roman" w:cs="Times New Roman"/>
          <w:b/>
          <w:bCs/>
          <w:sz w:val="28"/>
          <w:szCs w:val="28"/>
        </w:rPr>
        <w:t>Support Specialist/Corrections Technician</w:t>
      </w:r>
      <w:r w:rsidR="002E1D72">
        <w:rPr>
          <w:rFonts w:ascii="Times New Roman" w:hAnsi="Times New Roman" w:cs="Times New Roman"/>
          <w:b/>
          <w:bCs/>
          <w:sz w:val="28"/>
          <w:szCs w:val="28"/>
        </w:rPr>
        <w:t>/Reentry Technician</w:t>
      </w:r>
    </w:p>
    <w:p w14:paraId="725C7850" w14:textId="236DDEF4" w:rsidR="008E3DAE" w:rsidRDefault="008E3DAE" w:rsidP="008E3DAE">
      <w:pPr>
        <w:rPr>
          <w:rFonts w:ascii="Times New Roman" w:hAnsi="Times New Roman" w:cs="Times New Roman"/>
        </w:rPr>
      </w:pPr>
      <w:r w:rsidRPr="000A0F9F">
        <w:rPr>
          <w:rFonts w:ascii="Times New Roman" w:hAnsi="Times New Roman" w:cs="Times New Roman"/>
        </w:rPr>
        <w:t xml:space="preserve">Join our organization </w:t>
      </w:r>
      <w:r w:rsidR="000A0F9F" w:rsidRPr="000A0F9F">
        <w:rPr>
          <w:rFonts w:ascii="Times New Roman" w:hAnsi="Times New Roman" w:cs="Times New Roman"/>
        </w:rPr>
        <w:t>where we</w:t>
      </w:r>
      <w:r w:rsidRPr="000A0F9F">
        <w:rPr>
          <w:rFonts w:ascii="Times New Roman" w:hAnsi="Times New Roman" w:cs="Times New Roman"/>
        </w:rPr>
        <w:t xml:space="preserve"> </w:t>
      </w:r>
      <w:r w:rsidR="000A0F9F" w:rsidRPr="000A0F9F">
        <w:rPr>
          <w:rFonts w:ascii="Times New Roman" w:hAnsi="Times New Roman" w:cs="Times New Roman"/>
        </w:rPr>
        <w:t>build</w:t>
      </w:r>
      <w:r w:rsidRPr="000A0F9F">
        <w:rPr>
          <w:rFonts w:ascii="Times New Roman" w:hAnsi="Times New Roman" w:cs="Times New Roman"/>
        </w:rPr>
        <w:t xml:space="preserve"> new beginnings.   RS EDEN operates correctional half-way houses for men and women; residential and outpatient substance abuse treatment programs for both men and women; a drug testing lab; a community supervision program; over 500 units of permanent, sober, supportive and affordable housing; 32 units of transitional housing; employment readiness training, and a coffee shop.  Using innovation and tenacity, we continue to provide creative solutions to public safety and client transition, remaining true to the philosophy of rebuilding communities, one person at a time.</w:t>
      </w:r>
    </w:p>
    <w:p w14:paraId="344E9CCD" w14:textId="77777777" w:rsidR="002E1D72" w:rsidRPr="00B07D6A" w:rsidRDefault="002E1D72" w:rsidP="002E1D72">
      <w:pPr>
        <w:rPr>
          <w:rFonts w:ascii="Times New Roman" w:hAnsi="Times New Roman" w:cs="Times New Roman"/>
        </w:rPr>
      </w:pPr>
      <w:r w:rsidRPr="00B07D6A">
        <w:rPr>
          <w:rFonts w:ascii="Times New Roman" w:hAnsi="Times New Roman" w:cs="Times New Roman"/>
        </w:rPr>
        <w:t>We offer competitive compensation and benefits package including:</w:t>
      </w:r>
    </w:p>
    <w:p w14:paraId="46E22523" w14:textId="77777777" w:rsidR="002E1D72" w:rsidRPr="00B07D6A" w:rsidRDefault="002E1D72" w:rsidP="002E1D72">
      <w:pPr>
        <w:rPr>
          <w:rFonts w:ascii="Times New Roman" w:hAnsi="Times New Roman" w:cs="Times New Roman"/>
        </w:rPr>
      </w:pPr>
      <w:r w:rsidRPr="00B07D6A">
        <w:rPr>
          <w:rFonts w:ascii="Times New Roman" w:hAnsi="Times New Roman" w:cs="Times New Roman"/>
        </w:rPr>
        <w:t>•    Health, Dental, and Vision. Life, Long -Term, and Short- Term disability insurance</w:t>
      </w:r>
    </w:p>
    <w:p w14:paraId="6CB7802F" w14:textId="77777777" w:rsidR="002E1D72" w:rsidRPr="00B07D6A" w:rsidRDefault="002E1D72" w:rsidP="002E1D72">
      <w:pPr>
        <w:rPr>
          <w:rFonts w:ascii="Times New Roman" w:hAnsi="Times New Roman" w:cs="Times New Roman"/>
        </w:rPr>
      </w:pPr>
      <w:r w:rsidRPr="00B07D6A">
        <w:rPr>
          <w:rFonts w:ascii="Times New Roman" w:hAnsi="Times New Roman" w:cs="Times New Roman"/>
        </w:rPr>
        <w:t>•    Retirement plan with company contribution</w:t>
      </w:r>
    </w:p>
    <w:p w14:paraId="56BD8E6C" w14:textId="77777777" w:rsidR="002E1D72" w:rsidRPr="00B07D6A" w:rsidRDefault="002E1D72" w:rsidP="002E1D72">
      <w:pPr>
        <w:rPr>
          <w:rFonts w:ascii="Times New Roman" w:hAnsi="Times New Roman" w:cs="Times New Roman"/>
        </w:rPr>
      </w:pPr>
      <w:r w:rsidRPr="00B07D6A">
        <w:rPr>
          <w:rFonts w:ascii="Times New Roman" w:hAnsi="Times New Roman" w:cs="Times New Roman"/>
        </w:rPr>
        <w:t xml:space="preserve">•    Generous paid time off </w:t>
      </w:r>
    </w:p>
    <w:p w14:paraId="410DAF1C" w14:textId="77777777" w:rsidR="002E1D72" w:rsidRDefault="002E1D72" w:rsidP="002E1D72">
      <w:pPr>
        <w:rPr>
          <w:rFonts w:ascii="Times New Roman" w:hAnsi="Times New Roman" w:cs="Times New Roman"/>
        </w:rPr>
      </w:pPr>
      <w:r w:rsidRPr="00B07D6A">
        <w:rPr>
          <w:rFonts w:ascii="Times New Roman" w:hAnsi="Times New Roman" w:cs="Times New Roman"/>
        </w:rPr>
        <w:t>•    10 annual holidays</w:t>
      </w:r>
    </w:p>
    <w:p w14:paraId="6158E65C" w14:textId="65B7A940" w:rsidR="006B74EF" w:rsidRPr="000A0F9F" w:rsidRDefault="000A0F9F" w:rsidP="008E3DAE">
      <w:pPr>
        <w:rPr>
          <w:rFonts w:ascii="Times New Roman" w:hAnsi="Times New Roman" w:cs="Times New Roman"/>
          <w:b/>
          <w:bCs/>
        </w:rPr>
      </w:pPr>
      <w:r w:rsidRPr="000A0F9F">
        <w:rPr>
          <w:rFonts w:ascii="Times New Roman" w:hAnsi="Times New Roman" w:cs="Times New Roman"/>
          <w:b/>
          <w:bCs/>
        </w:rPr>
        <w:t>POSITION SUMMARY</w:t>
      </w:r>
    </w:p>
    <w:p w14:paraId="54D60C6E" w14:textId="450391E6" w:rsidR="000A0F9F" w:rsidRDefault="000A0F9F" w:rsidP="000A0F9F">
      <w:pPr>
        <w:rPr>
          <w:rFonts w:ascii="Times New Roman" w:hAnsi="Times New Roman" w:cs="Times New Roman"/>
        </w:rPr>
      </w:pPr>
      <w:r w:rsidRPr="000A0F9F">
        <w:rPr>
          <w:rFonts w:ascii="Times New Roman" w:hAnsi="Times New Roman" w:cs="Times New Roman"/>
        </w:rPr>
        <w:t>The Support Specialist is responsible for directly supervising resident actions and movements, thus assuring that all program rules and regulations and contracting sources are followed. The Specialist serves as a liaison between resident and case management staff. He/she informally guides and supports residents and acts as the ongoing contact for residents. The person is responsible for maintaining accountability and a positive atmosphere that promotes client motivation and change. He/she also maintains fire, housekeeping, and sanitation regulations. As needed, the person will also be responsible for completing various duties for nonresidential clients.</w:t>
      </w:r>
    </w:p>
    <w:p w14:paraId="75C7DB2C" w14:textId="71CD1A9B" w:rsidR="002E1D72" w:rsidRDefault="002E1D72" w:rsidP="000A0F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have a few positions open with the following shifts available: </w:t>
      </w:r>
    </w:p>
    <w:p w14:paraId="16976CB7" w14:textId="439C65A9" w:rsidR="002E1D72" w:rsidRPr="002E1D72" w:rsidRDefault="002E1D72" w:rsidP="000A0F9F">
      <w:pPr>
        <w:rPr>
          <w:rFonts w:ascii="Times New Roman" w:hAnsi="Times New Roman" w:cs="Times New Roman"/>
          <w:b/>
          <w:bCs/>
        </w:rPr>
      </w:pPr>
      <w:r w:rsidRPr="002E1D72">
        <w:rPr>
          <w:rFonts w:ascii="Times New Roman" w:hAnsi="Times New Roman" w:cs="Times New Roman"/>
          <w:b/>
          <w:bCs/>
        </w:rPr>
        <w:t>Tuesday, Wednesday &amp; Thursday 7am-5pm and Friday 2pm-12am</w:t>
      </w:r>
      <w:r>
        <w:rPr>
          <w:rFonts w:ascii="Times New Roman" w:hAnsi="Times New Roman" w:cs="Times New Roman"/>
          <w:b/>
          <w:bCs/>
        </w:rPr>
        <w:t xml:space="preserve"> (2</w:t>
      </w:r>
      <w:r w:rsidRPr="002E1D72">
        <w:rPr>
          <w:rFonts w:ascii="Times New Roman" w:hAnsi="Times New Roman" w:cs="Times New Roman"/>
          <w:b/>
          <w:bCs/>
          <w:vertAlign w:val="superscript"/>
        </w:rPr>
        <w:t>nd</w:t>
      </w:r>
      <w:r>
        <w:rPr>
          <w:rFonts w:ascii="Times New Roman" w:hAnsi="Times New Roman" w:cs="Times New Roman"/>
          <w:b/>
          <w:bCs/>
        </w:rPr>
        <w:t xml:space="preserve"> shift)</w:t>
      </w:r>
      <w:r>
        <w:rPr>
          <w:rFonts w:ascii="Times New Roman" w:hAnsi="Times New Roman" w:cs="Times New Roman"/>
          <w:b/>
          <w:bCs/>
        </w:rPr>
        <w:br/>
      </w:r>
      <w:r w:rsidRPr="002E1D72">
        <w:rPr>
          <w:rFonts w:ascii="Times New Roman" w:hAnsi="Times New Roman" w:cs="Times New Roman"/>
          <w:b/>
          <w:bCs/>
        </w:rPr>
        <w:t>Sunday, Monday, Tuesday, Wednesday 2pm-12am (2nd shift</w:t>
      </w:r>
      <w:r w:rsidRPr="002E1D72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/>
          <w:b/>
          <w:bCs/>
        </w:rPr>
        <w:br/>
      </w:r>
      <w:r w:rsidRPr="002E1D72">
        <w:rPr>
          <w:rFonts w:ascii="Times New Roman" w:hAnsi="Times New Roman" w:cs="Times New Roman"/>
          <w:b/>
          <w:bCs/>
        </w:rPr>
        <w:t>Monday, Tuesday, Wednesday &amp; Thursday 10pm-8am (overnight 3rd shift)</w:t>
      </w:r>
    </w:p>
    <w:p w14:paraId="716060D1" w14:textId="77777777" w:rsidR="000A0F9F" w:rsidRPr="004F2C9A" w:rsidRDefault="000A0F9F" w:rsidP="000A0F9F">
      <w:pPr>
        <w:pStyle w:val="Default"/>
        <w:widowControl/>
        <w:spacing w:after="30"/>
        <w:rPr>
          <w:b/>
          <w:bCs/>
          <w:sz w:val="22"/>
          <w:szCs w:val="22"/>
        </w:rPr>
      </w:pPr>
      <w:r w:rsidRPr="004F2C9A">
        <w:rPr>
          <w:b/>
          <w:bCs/>
          <w:sz w:val="22"/>
          <w:szCs w:val="22"/>
        </w:rPr>
        <w:t>QUALIFICATIONS</w:t>
      </w:r>
    </w:p>
    <w:p w14:paraId="196F18CE" w14:textId="77777777" w:rsidR="000A0F9F" w:rsidRPr="004F2C9A" w:rsidRDefault="000A0F9F" w:rsidP="000A0F9F">
      <w:pPr>
        <w:pStyle w:val="Default"/>
        <w:widowControl/>
        <w:numPr>
          <w:ilvl w:val="0"/>
          <w:numId w:val="1"/>
        </w:numPr>
        <w:spacing w:after="30"/>
        <w:rPr>
          <w:sz w:val="22"/>
          <w:szCs w:val="22"/>
        </w:rPr>
      </w:pPr>
      <w:r w:rsidRPr="004F2C9A">
        <w:rPr>
          <w:sz w:val="22"/>
          <w:szCs w:val="22"/>
        </w:rPr>
        <w:t xml:space="preserve">High School Diploma/GED. BA/BS degree preferred. </w:t>
      </w:r>
    </w:p>
    <w:p w14:paraId="56175972" w14:textId="77777777" w:rsidR="000A0F9F" w:rsidRPr="004F2C9A" w:rsidRDefault="000A0F9F" w:rsidP="000A0F9F">
      <w:pPr>
        <w:pStyle w:val="Default"/>
        <w:widowControl/>
        <w:numPr>
          <w:ilvl w:val="0"/>
          <w:numId w:val="1"/>
        </w:numPr>
        <w:spacing w:after="30"/>
        <w:rPr>
          <w:sz w:val="22"/>
          <w:szCs w:val="22"/>
        </w:rPr>
      </w:pPr>
      <w:r w:rsidRPr="004F2C9A">
        <w:rPr>
          <w:sz w:val="22"/>
          <w:szCs w:val="22"/>
        </w:rPr>
        <w:t xml:space="preserve">Education and/or experience and training in human services, corrections, criminal justice or related field preferred. </w:t>
      </w:r>
    </w:p>
    <w:p w14:paraId="58CF569C" w14:textId="77777777" w:rsidR="000A0F9F" w:rsidRPr="004F2C9A" w:rsidRDefault="000A0F9F" w:rsidP="000A0F9F">
      <w:pPr>
        <w:pStyle w:val="Default"/>
        <w:widowControl/>
        <w:numPr>
          <w:ilvl w:val="0"/>
          <w:numId w:val="1"/>
        </w:numPr>
        <w:spacing w:after="30"/>
        <w:rPr>
          <w:sz w:val="22"/>
          <w:szCs w:val="22"/>
        </w:rPr>
      </w:pPr>
      <w:r w:rsidRPr="004F2C9A">
        <w:rPr>
          <w:sz w:val="22"/>
          <w:szCs w:val="22"/>
        </w:rPr>
        <w:t xml:space="preserve">Good oral and written communication skills. </w:t>
      </w:r>
    </w:p>
    <w:p w14:paraId="253A839A" w14:textId="77777777" w:rsidR="000A0F9F" w:rsidRPr="004F2C9A" w:rsidRDefault="000A0F9F" w:rsidP="000A0F9F">
      <w:pPr>
        <w:pStyle w:val="Default"/>
        <w:widowControl/>
        <w:numPr>
          <w:ilvl w:val="0"/>
          <w:numId w:val="1"/>
        </w:numPr>
        <w:spacing w:after="30"/>
        <w:rPr>
          <w:sz w:val="22"/>
          <w:szCs w:val="22"/>
        </w:rPr>
      </w:pPr>
      <w:r w:rsidRPr="004F2C9A">
        <w:rPr>
          <w:sz w:val="22"/>
          <w:szCs w:val="22"/>
        </w:rPr>
        <w:t xml:space="preserve">First Aid/CPR/AED training. </w:t>
      </w:r>
    </w:p>
    <w:p w14:paraId="50D7781F" w14:textId="77777777" w:rsidR="000A0F9F" w:rsidRPr="004F2C9A" w:rsidRDefault="000A0F9F" w:rsidP="000A0F9F">
      <w:pPr>
        <w:pStyle w:val="Default"/>
        <w:widowControl/>
        <w:numPr>
          <w:ilvl w:val="0"/>
          <w:numId w:val="1"/>
        </w:numPr>
        <w:spacing w:after="30"/>
        <w:rPr>
          <w:sz w:val="22"/>
          <w:szCs w:val="22"/>
        </w:rPr>
      </w:pPr>
      <w:r w:rsidRPr="004F2C9A">
        <w:rPr>
          <w:sz w:val="22"/>
          <w:szCs w:val="22"/>
        </w:rPr>
        <w:t xml:space="preserve">Current Mantoux test. (Annual requirement thereafter). </w:t>
      </w:r>
    </w:p>
    <w:p w14:paraId="75281A8B" w14:textId="77777777" w:rsidR="000A0F9F" w:rsidRPr="004F2C9A" w:rsidRDefault="000A0F9F" w:rsidP="000A0F9F">
      <w:pPr>
        <w:pStyle w:val="Default"/>
        <w:widowControl/>
        <w:numPr>
          <w:ilvl w:val="0"/>
          <w:numId w:val="1"/>
        </w:numPr>
        <w:spacing w:after="30"/>
        <w:rPr>
          <w:sz w:val="22"/>
          <w:szCs w:val="22"/>
        </w:rPr>
      </w:pPr>
      <w:r w:rsidRPr="004F2C9A">
        <w:rPr>
          <w:sz w:val="22"/>
          <w:szCs w:val="22"/>
        </w:rPr>
        <w:t xml:space="preserve">Ability to relate to people from diverse backgrounds with multiple problems. </w:t>
      </w:r>
    </w:p>
    <w:p w14:paraId="1E8F4C2C" w14:textId="77777777" w:rsidR="000A0F9F" w:rsidRPr="004F2C9A" w:rsidRDefault="000A0F9F" w:rsidP="000A0F9F">
      <w:pPr>
        <w:pStyle w:val="Default"/>
        <w:widowControl/>
        <w:numPr>
          <w:ilvl w:val="0"/>
          <w:numId w:val="1"/>
        </w:numPr>
        <w:spacing w:after="30"/>
        <w:rPr>
          <w:sz w:val="22"/>
          <w:szCs w:val="22"/>
        </w:rPr>
      </w:pPr>
      <w:r w:rsidRPr="004F2C9A">
        <w:rPr>
          <w:sz w:val="22"/>
          <w:szCs w:val="22"/>
        </w:rPr>
        <w:t xml:space="preserve">Leadership skills and the capability of working alone with very little supervision. </w:t>
      </w:r>
    </w:p>
    <w:p w14:paraId="7A69E941" w14:textId="77777777" w:rsidR="000A0F9F" w:rsidRPr="004F2C9A" w:rsidRDefault="000A0F9F" w:rsidP="000A0F9F">
      <w:pPr>
        <w:pStyle w:val="Default"/>
        <w:widowControl/>
        <w:numPr>
          <w:ilvl w:val="0"/>
          <w:numId w:val="1"/>
        </w:numPr>
        <w:spacing w:after="30"/>
        <w:rPr>
          <w:sz w:val="22"/>
          <w:szCs w:val="22"/>
        </w:rPr>
      </w:pPr>
      <w:r w:rsidRPr="004F2C9A">
        <w:rPr>
          <w:sz w:val="22"/>
          <w:szCs w:val="22"/>
        </w:rPr>
        <w:t xml:space="preserve">Ability to act as a positive role model for program clients. </w:t>
      </w:r>
    </w:p>
    <w:p w14:paraId="204DAF46" w14:textId="344E4696" w:rsidR="000A0F9F" w:rsidRPr="002E1D72" w:rsidRDefault="000A0F9F" w:rsidP="00F4056D">
      <w:pPr>
        <w:pStyle w:val="Default"/>
        <w:widowControl/>
        <w:numPr>
          <w:ilvl w:val="0"/>
          <w:numId w:val="1"/>
        </w:numPr>
        <w:spacing w:after="30"/>
        <w:rPr>
          <w:sz w:val="22"/>
          <w:szCs w:val="22"/>
        </w:rPr>
      </w:pPr>
      <w:r w:rsidRPr="002E1D72">
        <w:rPr>
          <w:sz w:val="22"/>
          <w:szCs w:val="22"/>
        </w:rPr>
        <w:t xml:space="preserve">One year off correctional supervision. </w:t>
      </w:r>
      <w:bookmarkStart w:id="0" w:name="_GoBack"/>
      <w:bookmarkEnd w:id="0"/>
    </w:p>
    <w:p w14:paraId="2CB3C408" w14:textId="501D1810" w:rsidR="000A0F9F" w:rsidRDefault="000A0F9F" w:rsidP="000A0F9F">
      <w:pPr>
        <w:pStyle w:val="Default"/>
        <w:widowControl/>
        <w:spacing w:after="30"/>
      </w:pPr>
      <w:r>
        <w:rPr>
          <w:sz w:val="22"/>
          <w:szCs w:val="22"/>
        </w:rPr>
        <w:lastRenderedPageBreak/>
        <w:t xml:space="preserve">Please submit </w:t>
      </w:r>
      <w:r w:rsidR="00952823">
        <w:rPr>
          <w:sz w:val="22"/>
          <w:szCs w:val="22"/>
        </w:rPr>
        <w:t>resume at</w:t>
      </w:r>
      <w:r>
        <w:rPr>
          <w:sz w:val="22"/>
          <w:szCs w:val="22"/>
        </w:rPr>
        <w:t xml:space="preserve">: </w:t>
      </w:r>
      <w:hyperlink r:id="rId6" w:history="1">
        <w:r w:rsidR="002E1D72" w:rsidRPr="00D341E3">
          <w:rPr>
            <w:rStyle w:val="Hyperlink"/>
          </w:rPr>
          <w:t>https://www.rseden.org/careers/pre-employment-application</w:t>
        </w:r>
      </w:hyperlink>
    </w:p>
    <w:p w14:paraId="749390E9" w14:textId="77777777" w:rsidR="002E1D72" w:rsidRDefault="002E1D72" w:rsidP="000A0F9F">
      <w:pPr>
        <w:pStyle w:val="Default"/>
        <w:widowControl/>
        <w:spacing w:after="30"/>
        <w:rPr>
          <w:sz w:val="22"/>
          <w:szCs w:val="22"/>
        </w:rPr>
      </w:pPr>
    </w:p>
    <w:p w14:paraId="0F74ED20" w14:textId="517806C6" w:rsidR="000A0F9F" w:rsidRDefault="000A0F9F" w:rsidP="000A0F9F">
      <w:pPr>
        <w:pStyle w:val="Default"/>
        <w:widowControl/>
        <w:spacing w:after="30"/>
        <w:rPr>
          <w:sz w:val="22"/>
          <w:szCs w:val="22"/>
        </w:rPr>
      </w:pPr>
      <w:r>
        <w:rPr>
          <w:sz w:val="22"/>
          <w:szCs w:val="22"/>
        </w:rPr>
        <w:t>AA/EEO</w:t>
      </w:r>
    </w:p>
    <w:p w14:paraId="7CE94A0D" w14:textId="77777777" w:rsidR="000A0F9F" w:rsidRPr="000A0F9F" w:rsidRDefault="000A0F9F" w:rsidP="000A0F9F">
      <w:pPr>
        <w:pStyle w:val="Default"/>
        <w:widowControl/>
        <w:spacing w:after="30"/>
        <w:rPr>
          <w:sz w:val="22"/>
          <w:szCs w:val="22"/>
        </w:rPr>
      </w:pPr>
    </w:p>
    <w:p w14:paraId="32A7B3AD" w14:textId="77777777" w:rsidR="000A0F9F" w:rsidRPr="006E0595" w:rsidRDefault="000A0F9F" w:rsidP="000A0F9F">
      <w:pPr>
        <w:jc w:val="both"/>
      </w:pPr>
    </w:p>
    <w:p w14:paraId="51E4E29A" w14:textId="77777777" w:rsidR="000A0F9F" w:rsidRDefault="000A0F9F" w:rsidP="008E3DAE">
      <w:pPr>
        <w:rPr>
          <w:b/>
          <w:bCs/>
        </w:rPr>
      </w:pPr>
    </w:p>
    <w:sectPr w:rsidR="000A0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43650F"/>
    <w:multiLevelType w:val="hybridMultilevel"/>
    <w:tmpl w:val="66261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MDA0MLQ0MbYwMzFW0lEKTi0uzszPAykwqgUA8Um2OiwAAAA="/>
  </w:docVars>
  <w:rsids>
    <w:rsidRoot w:val="008E3DAE"/>
    <w:rsid w:val="000A0F9F"/>
    <w:rsid w:val="002E1D72"/>
    <w:rsid w:val="003035BE"/>
    <w:rsid w:val="00380C48"/>
    <w:rsid w:val="006B74EF"/>
    <w:rsid w:val="008E3DAE"/>
    <w:rsid w:val="00952823"/>
    <w:rsid w:val="00D30C43"/>
    <w:rsid w:val="00EA6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2BAE9"/>
  <w15:chartTrackingRefBased/>
  <w15:docId w15:val="{6C7470A0-C875-4D56-AEED-1FA054DB5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E3DAE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0A0F9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0F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F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69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seden.org/careers/pre-employment-application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</dc:creator>
  <cp:keywords/>
  <dc:description/>
  <cp:lastModifiedBy>Sara Theophilos</cp:lastModifiedBy>
  <cp:revision>2</cp:revision>
  <dcterms:created xsi:type="dcterms:W3CDTF">2020-11-04T19:22:00Z</dcterms:created>
  <dcterms:modified xsi:type="dcterms:W3CDTF">2020-11-04T19:22:00Z</dcterms:modified>
</cp:coreProperties>
</file>